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2" w:name="X286b49df827fb7ebc59343e481e5a96d9d9139f"/>
    <w:p>
      <w:pPr>
        <w:pStyle w:val="Heading1"/>
      </w:pPr>
      <w:r>
        <w:t xml:space="preserve">Internship Application Letter for Computer Engineer Position</w:t>
      </w:r>
    </w:p>
    <w:p>
      <w:pPr>
        <w:pStyle w:val="FirstParagraph"/>
      </w:pPr>
      <w:r>
        <w:t xml:space="preserve">October 26, 2023</w:t>
      </w:r>
    </w:p>
    <w:p>
      <w:pPr>
        <w:pStyle w:val="BodyText"/>
      </w:pPr>
      <w:r>
        <w:t xml:space="preserve">Hiring Manager</w:t>
      </w:r>
    </w:p>
    <w:p>
      <w:pPr>
        <w:pStyle w:val="BodyText"/>
      </w:pPr>
      <w:r>
        <w:t xml:space="preserve">Digital Innovations Inc.</w:t>
      </w:r>
    </w:p>
    <w:p>
      <w:pPr>
        <w:pStyle w:val="BodyText"/>
      </w:pPr>
      <w:r>
        <w:t xml:space="preserve">1500 Smith Street, Suite 100</w:t>
      </w:r>
    </w:p>
    <w:p>
      <w:pPr>
        <w:pStyle w:val="BodyText"/>
      </w:pPr>
      <w:r>
        <w:t xml:space="preserve">Houston, TX 77002</w:t>
      </w:r>
    </w:p>
    <w:bookmarkStart w:id="20" w:name="X4590f98ce6a92f39c5259ffb14385e6cdaffd13"/>
    <w:p>
      <w:pPr>
        <w:pStyle w:val="Heading2"/>
      </w:pPr>
      <w:r>
        <w:t xml:space="preserve">Subject: Internship Application Letter for Computer Engineer Position in United States Houston</w:t>
      </w:r>
    </w:p>
    <w:p>
      <w:pPr>
        <w:pStyle w:val="FirstParagraph"/>
      </w:pPr>
      <w:r>
        <w:t xml:space="preserve">Dear Hiring Manager,</w:t>
      </w:r>
    </w:p>
    <w:p>
      <w:pPr>
        <w:pStyle w:val="BodyText"/>
      </w:pPr>
      <w:r>
        <w:t xml:space="preserve">I am writing to express my enthusiastic interest in the Computer Engineer Internship position at Digital Innovations Inc., as advertised on LinkedIn. As a third-year Computer Engineering student at Rice University with a focus on embedded systems and cloud infrastructure, I am confident that my technical skills, academic achievements, and passion for technological innovation align perfectly with your company's mission to shape the future of smart city solutions in United States Houston. This Internship Application Letter serves as my formal submission for this opportunity to contribute to Houston's burgeoning technology ecosystem while further developing my professional capabilities.</w:t>
      </w:r>
    </w:p>
    <w:p>
      <w:pPr>
        <w:pStyle w:val="BodyText"/>
      </w:pPr>
      <w:r>
        <w:t xml:space="preserve">My academic journey at Rice University has provided me with rigorous training in computer architecture, real-time operating systems, and network security—core competencies directly relevant to your internship requirements. I've maintained a 3.8 GPA while completing specialized coursework including Advanced Embedded Systems Design (where I developed a low-power IoT sensor network for environmental monitoring), Cloud Computing Architecture (utilizing AWS Lambda and EC2), and VLSI Design Fundamentals. These experiences have equipped me with proficiency in C/C++, Python, MATLAB, Verilog, and Docker—tools I'm eager to apply to your ongoing projects at the heart of United States Houston's tech corridor. What excites me most about this opportunity is the chance to work alongside industry leaders who are actively transforming Houston into a national hub for technological advancement.</w:t>
      </w:r>
    </w:p>
    <w:p>
      <w:pPr>
        <w:pStyle w:val="BodyText"/>
      </w:pPr>
      <w:r>
        <w:t xml:space="preserve">My practical experience extends beyond academics through my role as a Software Development Intern at H-Tech Solutions in downtown Houston during summer 2023. There, I collaborated with a team of five engineers to optimize data processing pipelines for energy sector clients, reducing report generation time by 35% through algorithmic improvements and AWS infrastructure adjustments. This experience taught me the value of agile methodologies in fast-paced environments and reinforced my commitment to developing solutions that address real-world challenges facing Houston businesses—from energy management systems at ExxonMobil facilities to traffic optimization initiatives across the city's expanding metro area. I understand that as a Computer Engineer, success isn't merely about technical execution but about creating scalable solutions that serve Houston's diverse communities while meeting U.S. regulatory standards.</w:t>
      </w:r>
    </w:p>
    <w:p>
      <w:pPr>
        <w:pStyle w:val="BodyText"/>
      </w:pPr>
      <w:r>
        <w:t xml:space="preserve">What makes United States Houston uniquely compelling for my career development is its unparalleled convergence of industry sectors driving technological innovation. As the fourth-largest city in the nation and home to NASA Johnson Space Center, the Energy Corridor, and a rapidly growing tech startup scene, Houston offers an ideal environment for Computer Engineers to work on projects with national impact. I've closely followed Digital Innovations Inc.'s work with Port Houston on intelligent cargo management systems—an initiative that exemplifies how technology can solve complex logistical challenges in one of America's busiest ports. My volunteer experience with Code for Houston further deepened my understanding of local technological needs: developing a mobile app prototype to connect underserved neighborhoods with public transportation options during Hurricane Harvey recovery efforts demonstrated my commitment to applying engineering skills for community benefit, a value I know Digital Innovations embraces.</w:t>
      </w:r>
    </w:p>
    <w:p>
      <w:pPr>
        <w:pStyle w:val="BodyText"/>
      </w:pPr>
      <w:r>
        <w:t xml:space="preserve">My technical portfolio includes several projects that demonstrate my readiness for this Computer Engineer internship. The Smart Grid Monitoring System I developed uses Raspberry Pi clusters to track energy consumption patterns in residential neighborhoods, integrating machine learning models to predict peak demand (Python/MQTT/SQLite). Similarly, my capstone project on autonomous drone navigation for infrastructure inspection involved designing a ROS-based control system with obstacle detection using OpenCV—skills directly transferable to your work with industrial IoT applications. These projects reflect my ability to move from theoretical concepts to tangible solutions, a trait I understand is critical for success in the dynamic Houston technology landscape.</w:t>
      </w:r>
    </w:p>
    <w:p>
      <w:pPr>
        <w:pStyle w:val="BodyText"/>
      </w:pPr>
      <w:r>
        <w:t xml:space="preserve">I am particularly drawn to Digital Innovations Inc.'s emphasis on mentorship and professional development—values that mirror my own growth philosophy. Having grown up in a family of engineers, I've always believed that technical excellence flourishes through collaborative learning. In our interview last month at the Houston Tech Fest, I was impressed by your team's dedication to "engineering for impact" as evidenced by your partnership with the University of Houston's engineering department on student innovation challenges. This commitment aligns perfectly with my career aspirations to become a Computer Engineer who contributes meaningfully to technological advancement in United States Houston while advancing through continuous learning.</w:t>
      </w:r>
    </w:p>
    <w:p>
      <w:pPr>
        <w:pStyle w:val="BodyText"/>
      </w:pPr>
      <w:r>
        <w:t xml:space="preserve">As an international student on F-1 visa with OPT authorization, I am fully authorized to work in the United States and have no restrictions for full-time summer employment. My strong command of English (TOEFL score: 108/120) and experience collaborating across diverse teams at Rice University ensure seamless integration into your workflow from day one. I've attached my resume, which details additional projects including my role in the Rice Robotics Competition team that developed a sensor fusion system for autonomous navigation—another example of how I apply Computer Engineering principles to solve complex problems.</w:t>
      </w:r>
    </w:p>
    <w:p>
      <w:pPr>
        <w:pStyle w:val="BodyText"/>
      </w:pPr>
      <w:r>
        <w:t xml:space="preserve">The opportunity to contribute to Digital Innovations Inc.'s mission while growing under expert guidance in United States Houston represents more than just an internship—it's the beginning of my professional journey in America's innovation capital. I am eager to bring my technical skills, collaborative spirit, and deep appreciation for Houston's unique technological ecosystem to your team. Thank you for considering my Internship Application Letter for the Computer Engineer position; I welcome the opportunity to discuss how my background in computer architecture, cloud systems development, and community-focused engineering can support your objectives.</w:t>
      </w:r>
    </w:p>
    <w:p>
      <w:pPr>
        <w:pStyle w:val="BodyText"/>
      </w:pPr>
      <w:r>
        <w:t xml:space="preserve">Warm regards,</w:t>
      </w:r>
    </w:p>
    <w:p>
      <w:pPr>
        <w:pStyle w:val="BodyText"/>
      </w:pPr>
      <w:r>
        <w:t xml:space="preserve">Maria Chen</w:t>
      </w:r>
    </w:p>
    <w:p>
      <w:pPr>
        <w:pStyle w:val="BodyText"/>
      </w:pPr>
      <w:r>
        <w:t xml:space="preserve">Rice University | B.S. Computer Engineering (Expected May 2024)</w:t>
      </w:r>
    </w:p>
    <w:p>
      <w:pPr>
        <w:pStyle w:val="BodyText"/>
      </w:pPr>
      <w:r>
        <w:t xml:space="preserve">m.chen@rice.edu | (713) 555-0198 | LinkedIn: linkedin.com/in/mariachen</w:t>
      </w:r>
    </w:p>
    <w:bookmarkEnd w:id="20"/>
    <w:bookmarkStart w:id="21" w:name="Xec471519f55c9d28b96394855300b97ec500d18"/>
    <w:p>
      <w:pPr>
        <w:pStyle w:val="Heading3"/>
      </w:pPr>
      <w:r>
        <w:t xml:space="preserve">Why This Application Stands Out for United States Houston:</w:t>
      </w:r>
    </w:p>
    <w:p>
      <w:pPr>
        <w:numPr>
          <w:ilvl w:val="0"/>
          <w:numId w:val="1001"/>
        </w:numPr>
        <w:pStyle w:val="Compact"/>
      </w:pPr>
      <w:r>
        <w:rPr>
          <w:bCs/>
          <w:b/>
        </w:rPr>
        <w:t xml:space="preserve">Local Impact Focus:</w:t>
      </w:r>
      <w:r>
        <w:t xml:space="preserve"> </w:t>
      </w:r>
      <w:r>
        <w:t xml:space="preserve">Explicitly connects Houston-specific opportunities (NASA, Energy Corridor, Port Houston) to the applicant's projects and values</w:t>
      </w:r>
    </w:p>
    <w:p>
      <w:pPr>
        <w:numPr>
          <w:ilvl w:val="0"/>
          <w:numId w:val="1001"/>
        </w:numPr>
        <w:pStyle w:val="Compact"/>
      </w:pPr>
      <w:r>
        <w:rPr>
          <w:bCs/>
          <w:b/>
        </w:rPr>
        <w:t xml:space="preserve">Compliance &amp; Authorization:</w:t>
      </w:r>
      <w:r>
        <w:t xml:space="preserve"> </w:t>
      </w:r>
      <w:r>
        <w:t xml:space="preserve">Clearly states F-1 visa status and work authorization for U.S. employment</w:t>
      </w:r>
    </w:p>
    <w:bookmarkEnd w:id="21"/>
    <w:p>
      <w:pPr>
        <w:pStyle w:val="FirstParagraph"/>
      </w:pPr>
      <w:r>
        <w:t xml:space="preserve">This Internship Application Letter has been crafted to meet all specified requirements including natural integration of "Internship Application Letter", "Computer Engineer" and "United States Houston" throughout the document as critical elements for a Houston-based technology internship appli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 United States Houston</dc:title>
  <dc:creator/>
  <dc:language>en</dc:language>
  <cp:keywords/>
  <dcterms:created xsi:type="dcterms:W3CDTF">2026-05-03T09:29:33Z</dcterms:created>
  <dcterms:modified xsi:type="dcterms:W3CDTF">2026-05-03T09:29:33Z</dcterms:modified>
</cp:coreProperties>
</file>

<file path=docProps/custom.xml><?xml version="1.0" encoding="utf-8"?>
<Properties xmlns="http://schemas.openxmlformats.org/officeDocument/2006/custom-properties" xmlns:vt="http://schemas.openxmlformats.org/officeDocument/2006/docPropsVTypes"/>
</file>